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
        <w:t xml:space="preserve">Found 17 occurrences of 'javascript framework' in the document.</w:t>
        <w:cr/>
        <w:cr/>
      </w:r>
    </w:p>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